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510B1" w14:textId="77777777" w:rsidR="00314869" w:rsidRDefault="00314869">
      <w:r>
        <w:t>System Level Test</w:t>
      </w:r>
    </w:p>
    <w:p w14:paraId="6BDE3921" w14:textId="77777777" w:rsidR="00314869" w:rsidRDefault="00314869" w:rsidP="0031486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t xml:space="preserve">The following will </w:t>
      </w:r>
      <w:r>
        <w:rPr>
          <w:rFonts w:ascii="Calibri" w:hAnsi="Calibri" w:cs="Calibri"/>
          <w:sz w:val="24"/>
          <w:szCs w:val="24"/>
        </w:rPr>
        <w:t>ensure that each math operator performs the desired action. The tests will ensure that each math operator produces the correct answer. The tests will ensure usability of the program.</w:t>
      </w:r>
    </w:p>
    <w:p w14:paraId="4742973B" w14:textId="77777777" w:rsidR="00314869" w:rsidRPr="00314869" w:rsidRDefault="00314869" w:rsidP="00314869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14:paraId="60B0902B" w14:textId="77777777" w:rsidR="00314869" w:rsidRDefault="00314869">
      <w:r>
        <w:t>Multiplication T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14869" w14:paraId="2D559CE8" w14:textId="77777777" w:rsidTr="00314869">
        <w:tc>
          <w:tcPr>
            <w:tcW w:w="3116" w:type="dxa"/>
          </w:tcPr>
          <w:p w14:paraId="7097A460" w14:textId="77777777" w:rsidR="00314869" w:rsidRDefault="00314869" w:rsidP="00314869">
            <w:pPr>
              <w:jc w:val="center"/>
            </w:pPr>
            <w:r>
              <w:rPr>
                <w:rFonts w:ascii="Calibri-Bold" w:hAnsi="Calibri-Bold" w:cs="Calibri-Bold"/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3117" w:type="dxa"/>
          </w:tcPr>
          <w:p w14:paraId="0489E027" w14:textId="77777777" w:rsidR="00314869" w:rsidRDefault="00314869" w:rsidP="00314869">
            <w:pPr>
              <w:jc w:val="center"/>
            </w:pPr>
            <w:r>
              <w:rPr>
                <w:rFonts w:ascii="Calibri-Bold" w:hAnsi="Calibri-Bold" w:cs="Calibri-Bold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3117" w:type="dxa"/>
          </w:tcPr>
          <w:p w14:paraId="3868F396" w14:textId="77777777" w:rsidR="00314869" w:rsidRDefault="00314869" w:rsidP="00314869">
            <w:pPr>
              <w:jc w:val="center"/>
            </w:pPr>
            <w:r>
              <w:rPr>
                <w:rFonts w:ascii="Calibri-Bold" w:hAnsi="Calibri-Bold" w:cs="Calibri-Bold"/>
                <w:b/>
                <w:bCs/>
                <w:sz w:val="24"/>
                <w:szCs w:val="24"/>
              </w:rPr>
              <w:t>Expected Output</w:t>
            </w:r>
          </w:p>
        </w:tc>
      </w:tr>
      <w:tr w:rsidR="00314869" w14:paraId="2D08FCD8" w14:textId="77777777" w:rsidTr="00314869">
        <w:tc>
          <w:tcPr>
            <w:tcW w:w="3116" w:type="dxa"/>
          </w:tcPr>
          <w:p w14:paraId="48713AD6" w14:textId="77777777" w:rsidR="00314869" w:rsidRDefault="00314869" w:rsidP="00314869">
            <w:r w:rsidRPr="0030219D">
              <w:rPr>
                <w:rFonts w:ascii="Calibri" w:hAnsi="Calibri" w:cs="Calibri"/>
              </w:rPr>
              <w:t xml:space="preserve">Launch Program Text: </w:t>
            </w:r>
          </w:p>
        </w:tc>
        <w:tc>
          <w:tcPr>
            <w:tcW w:w="3117" w:type="dxa"/>
          </w:tcPr>
          <w:p w14:paraId="3AEAF351" w14:textId="77777777" w:rsidR="00314869" w:rsidRDefault="00314869" w:rsidP="00314869"/>
        </w:tc>
        <w:tc>
          <w:tcPr>
            <w:tcW w:w="3117" w:type="dxa"/>
          </w:tcPr>
          <w:p w14:paraId="62854084" w14:textId="77777777" w:rsidR="00314869" w:rsidRDefault="00314869" w:rsidP="00314869">
            <w:r w:rsidRPr="0030219D">
              <w:rPr>
                <w:rFonts w:ascii="Calibri" w:hAnsi="Calibri" w:cs="Calibri"/>
              </w:rPr>
              <w:t xml:space="preserve"> “Enter your first number:”</w:t>
            </w:r>
          </w:p>
        </w:tc>
      </w:tr>
      <w:tr w:rsidR="00314869" w14:paraId="6BDFFCE7" w14:textId="77777777" w:rsidTr="00314869">
        <w:tc>
          <w:tcPr>
            <w:tcW w:w="3116" w:type="dxa"/>
          </w:tcPr>
          <w:p w14:paraId="4CD8ABBB" w14:textId="77777777" w:rsidR="00314869" w:rsidRDefault="00314869">
            <w:r>
              <w:rPr>
                <w:rFonts w:ascii="Calibri" w:hAnsi="Calibri" w:cs="Calibri"/>
              </w:rPr>
              <w:t>Enter first number</w:t>
            </w:r>
          </w:p>
        </w:tc>
        <w:tc>
          <w:tcPr>
            <w:tcW w:w="3117" w:type="dxa"/>
          </w:tcPr>
          <w:p w14:paraId="2F4106CB" w14:textId="77777777" w:rsidR="00314869" w:rsidRDefault="00314869">
            <w:r>
              <w:rPr>
                <w:rFonts w:ascii="Calibri" w:hAnsi="Calibri" w:cs="Calibri"/>
              </w:rPr>
              <w:t>2 &lt;enter&gt;</w:t>
            </w:r>
          </w:p>
        </w:tc>
        <w:tc>
          <w:tcPr>
            <w:tcW w:w="3117" w:type="dxa"/>
          </w:tcPr>
          <w:p w14:paraId="6CAE55C3" w14:textId="77777777" w:rsidR="00314869" w:rsidRDefault="00314869" w:rsidP="00314869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“Enter a math operator (+,</w:t>
            </w:r>
          </w:p>
          <w:p w14:paraId="771D06A2" w14:textId="77777777" w:rsidR="00314869" w:rsidRDefault="00314869" w:rsidP="00314869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, *, /, ^):”</w:t>
            </w:r>
          </w:p>
          <w:p w14:paraId="2F946B2A" w14:textId="77777777" w:rsidR="00314869" w:rsidRDefault="00314869" w:rsidP="00314869">
            <w:r>
              <w:rPr>
                <w:rFonts w:ascii="Calibri" w:hAnsi="Calibri" w:cs="Calibri"/>
              </w:rPr>
              <w:t>Enter math operator * &lt;enter&gt; Text: “Enter</w:t>
            </w:r>
          </w:p>
        </w:tc>
      </w:tr>
      <w:tr w:rsidR="00314869" w14:paraId="40FFA589" w14:textId="77777777" w:rsidTr="00314869">
        <w:tc>
          <w:tcPr>
            <w:tcW w:w="3116" w:type="dxa"/>
          </w:tcPr>
          <w:p w14:paraId="0AF6112C" w14:textId="77777777" w:rsidR="00314869" w:rsidRDefault="00314869">
            <w:r>
              <w:rPr>
                <w:rFonts w:ascii="Calibri" w:hAnsi="Calibri" w:cs="Calibri"/>
              </w:rPr>
              <w:t>Enter math operator</w:t>
            </w:r>
          </w:p>
        </w:tc>
        <w:tc>
          <w:tcPr>
            <w:tcW w:w="3117" w:type="dxa"/>
          </w:tcPr>
          <w:p w14:paraId="1CFD8427" w14:textId="77777777" w:rsidR="00314869" w:rsidRDefault="00314869">
            <w:r>
              <w:rPr>
                <w:rFonts w:ascii="Calibri" w:hAnsi="Calibri" w:cs="Calibri"/>
              </w:rPr>
              <w:t>* &lt;enter&gt;</w:t>
            </w:r>
          </w:p>
        </w:tc>
        <w:tc>
          <w:tcPr>
            <w:tcW w:w="3117" w:type="dxa"/>
          </w:tcPr>
          <w:p w14:paraId="44C3845D" w14:textId="77777777" w:rsidR="00314869" w:rsidRDefault="00314869" w:rsidP="00314869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“Enter your second</w:t>
            </w:r>
          </w:p>
          <w:p w14:paraId="1BB9C678" w14:textId="77777777" w:rsidR="00314869" w:rsidRDefault="00314869" w:rsidP="00314869">
            <w:r>
              <w:rPr>
                <w:rFonts w:ascii="Calibri" w:hAnsi="Calibri" w:cs="Calibri"/>
              </w:rPr>
              <w:t>number:”</w:t>
            </w:r>
          </w:p>
        </w:tc>
      </w:tr>
      <w:tr w:rsidR="00314869" w14:paraId="5174D917" w14:textId="77777777" w:rsidTr="00314869">
        <w:tc>
          <w:tcPr>
            <w:tcW w:w="3116" w:type="dxa"/>
          </w:tcPr>
          <w:p w14:paraId="2A7E5E99" w14:textId="77777777" w:rsidR="00314869" w:rsidRDefault="00314869">
            <w:r>
              <w:rPr>
                <w:rFonts w:ascii="Calibri" w:hAnsi="Calibri" w:cs="Calibri"/>
              </w:rPr>
              <w:t>Enter second number</w:t>
            </w:r>
          </w:p>
        </w:tc>
        <w:tc>
          <w:tcPr>
            <w:tcW w:w="3117" w:type="dxa"/>
          </w:tcPr>
          <w:p w14:paraId="4CFFE7A7" w14:textId="77777777" w:rsidR="00314869" w:rsidRDefault="00314869">
            <w:r>
              <w:rPr>
                <w:rFonts w:ascii="Calibri" w:hAnsi="Calibri" w:cs="Calibri"/>
              </w:rPr>
              <w:t>7 &lt;enter&gt;</w:t>
            </w:r>
          </w:p>
        </w:tc>
        <w:tc>
          <w:tcPr>
            <w:tcW w:w="3117" w:type="dxa"/>
          </w:tcPr>
          <w:p w14:paraId="1066C3DE" w14:textId="77777777" w:rsidR="00314869" w:rsidRDefault="00314869">
            <w:r>
              <w:rPr>
                <w:rFonts w:ascii="Calibri" w:hAnsi="Calibri" w:cs="Calibri"/>
              </w:rPr>
              <w:t xml:space="preserve"> “2 * 7 = 14”</w:t>
            </w:r>
          </w:p>
        </w:tc>
      </w:tr>
      <w:tr w:rsidR="00314869" w14:paraId="05972BFA" w14:textId="77777777" w:rsidTr="00314869">
        <w:tc>
          <w:tcPr>
            <w:tcW w:w="3116" w:type="dxa"/>
          </w:tcPr>
          <w:p w14:paraId="0AB91F1A" w14:textId="77777777" w:rsidR="00314869" w:rsidRDefault="00314869">
            <w:r>
              <w:rPr>
                <w:rFonts w:ascii="Calibri" w:hAnsi="Calibri" w:cs="Calibri"/>
              </w:rPr>
              <w:t>Return to main menu</w:t>
            </w:r>
          </w:p>
        </w:tc>
        <w:tc>
          <w:tcPr>
            <w:tcW w:w="3117" w:type="dxa"/>
          </w:tcPr>
          <w:p w14:paraId="7AEAD074" w14:textId="77777777" w:rsidR="00314869" w:rsidRDefault="00314869"/>
        </w:tc>
        <w:tc>
          <w:tcPr>
            <w:tcW w:w="3117" w:type="dxa"/>
          </w:tcPr>
          <w:p w14:paraId="1D4BF232" w14:textId="77777777" w:rsidR="00314869" w:rsidRDefault="00314869">
            <w:r>
              <w:rPr>
                <w:rFonts w:ascii="Calibri" w:hAnsi="Calibri" w:cs="Calibri"/>
              </w:rPr>
              <w:t>Main Menu is displayed</w:t>
            </w:r>
          </w:p>
        </w:tc>
      </w:tr>
      <w:tr w:rsidR="00314869" w14:paraId="48484208" w14:textId="77777777" w:rsidTr="00314869">
        <w:tc>
          <w:tcPr>
            <w:tcW w:w="3116" w:type="dxa"/>
          </w:tcPr>
          <w:p w14:paraId="137ED80F" w14:textId="77777777" w:rsidR="00314869" w:rsidRDefault="00314869">
            <w:r>
              <w:rPr>
                <w:rFonts w:ascii="Calibri" w:hAnsi="Calibri" w:cs="Calibri"/>
              </w:rPr>
              <w:t>Exit program</w:t>
            </w:r>
          </w:p>
        </w:tc>
        <w:tc>
          <w:tcPr>
            <w:tcW w:w="3117" w:type="dxa"/>
          </w:tcPr>
          <w:p w14:paraId="043380CF" w14:textId="77777777" w:rsidR="00314869" w:rsidRDefault="00314869">
            <w:r>
              <w:rPr>
                <w:rFonts w:ascii="Calibri" w:hAnsi="Calibri" w:cs="Calibri"/>
              </w:rPr>
              <w:t>Q</w:t>
            </w:r>
          </w:p>
        </w:tc>
        <w:tc>
          <w:tcPr>
            <w:tcW w:w="3117" w:type="dxa"/>
          </w:tcPr>
          <w:p w14:paraId="46E13202" w14:textId="77777777" w:rsidR="00314869" w:rsidRDefault="00314869">
            <w:r>
              <w:rPr>
                <w:rFonts w:ascii="Calibri" w:hAnsi="Calibri" w:cs="Calibri"/>
              </w:rPr>
              <w:t>“BUILD SUCCESSFUL”</w:t>
            </w:r>
          </w:p>
        </w:tc>
      </w:tr>
    </w:tbl>
    <w:p w14:paraId="1719F571" w14:textId="77777777" w:rsidR="004B0A68" w:rsidRDefault="004B0A68"/>
    <w:p w14:paraId="59E99CEE" w14:textId="77777777" w:rsidR="00314869" w:rsidRDefault="00314869">
      <w:r>
        <w:t>Addition T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14869" w14:paraId="1DF6F850" w14:textId="77777777" w:rsidTr="00E0433C">
        <w:tc>
          <w:tcPr>
            <w:tcW w:w="3116" w:type="dxa"/>
          </w:tcPr>
          <w:p w14:paraId="72364F18" w14:textId="77777777" w:rsidR="00314869" w:rsidRDefault="00314869" w:rsidP="00E0433C">
            <w:pPr>
              <w:jc w:val="center"/>
            </w:pPr>
            <w:r>
              <w:rPr>
                <w:rFonts w:ascii="Calibri-Bold" w:hAnsi="Calibri-Bold" w:cs="Calibri-Bold"/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3117" w:type="dxa"/>
          </w:tcPr>
          <w:p w14:paraId="2885367E" w14:textId="77777777" w:rsidR="00314869" w:rsidRDefault="00314869" w:rsidP="00E0433C">
            <w:pPr>
              <w:jc w:val="center"/>
            </w:pPr>
            <w:r>
              <w:rPr>
                <w:rFonts w:ascii="Calibri-Bold" w:hAnsi="Calibri-Bold" w:cs="Calibri-Bold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3117" w:type="dxa"/>
          </w:tcPr>
          <w:p w14:paraId="19885379" w14:textId="77777777" w:rsidR="00314869" w:rsidRDefault="00314869" w:rsidP="00E0433C">
            <w:pPr>
              <w:jc w:val="center"/>
            </w:pPr>
            <w:r>
              <w:rPr>
                <w:rFonts w:ascii="Calibri-Bold" w:hAnsi="Calibri-Bold" w:cs="Calibri-Bold"/>
                <w:b/>
                <w:bCs/>
                <w:sz w:val="24"/>
                <w:szCs w:val="24"/>
              </w:rPr>
              <w:t>Expected Output</w:t>
            </w:r>
          </w:p>
        </w:tc>
      </w:tr>
      <w:tr w:rsidR="00314869" w14:paraId="375AC906" w14:textId="77777777" w:rsidTr="00E0433C">
        <w:tc>
          <w:tcPr>
            <w:tcW w:w="3116" w:type="dxa"/>
          </w:tcPr>
          <w:p w14:paraId="26A0E71C" w14:textId="77777777" w:rsidR="00314869" w:rsidRDefault="00314869" w:rsidP="00E0433C">
            <w:r w:rsidRPr="0030219D">
              <w:rPr>
                <w:rFonts w:ascii="Calibri" w:hAnsi="Calibri" w:cs="Calibri"/>
              </w:rPr>
              <w:t xml:space="preserve">Launch Program Text: </w:t>
            </w:r>
          </w:p>
        </w:tc>
        <w:tc>
          <w:tcPr>
            <w:tcW w:w="3117" w:type="dxa"/>
          </w:tcPr>
          <w:p w14:paraId="05CEF30B" w14:textId="77777777" w:rsidR="00314869" w:rsidRDefault="00314869" w:rsidP="00E0433C"/>
        </w:tc>
        <w:tc>
          <w:tcPr>
            <w:tcW w:w="3117" w:type="dxa"/>
          </w:tcPr>
          <w:p w14:paraId="6F4EA69D" w14:textId="77777777" w:rsidR="00314869" w:rsidRDefault="00314869" w:rsidP="00E0433C">
            <w:r w:rsidRPr="0030219D">
              <w:rPr>
                <w:rFonts w:ascii="Calibri" w:hAnsi="Calibri" w:cs="Calibri"/>
              </w:rPr>
              <w:t xml:space="preserve"> “Enter your first number:”</w:t>
            </w:r>
          </w:p>
        </w:tc>
      </w:tr>
      <w:tr w:rsidR="00314869" w14:paraId="55B47BEA" w14:textId="77777777" w:rsidTr="00E0433C">
        <w:tc>
          <w:tcPr>
            <w:tcW w:w="3116" w:type="dxa"/>
          </w:tcPr>
          <w:p w14:paraId="30DECBEA" w14:textId="77777777" w:rsidR="00314869" w:rsidRDefault="00314869" w:rsidP="00E0433C">
            <w:r>
              <w:rPr>
                <w:rFonts w:ascii="Calibri" w:hAnsi="Calibri" w:cs="Calibri"/>
              </w:rPr>
              <w:t>Enter first number</w:t>
            </w:r>
          </w:p>
        </w:tc>
        <w:tc>
          <w:tcPr>
            <w:tcW w:w="3117" w:type="dxa"/>
          </w:tcPr>
          <w:p w14:paraId="6E419696" w14:textId="77777777" w:rsidR="00314869" w:rsidRDefault="00314869" w:rsidP="00E0433C">
            <w:r>
              <w:rPr>
                <w:rFonts w:ascii="Calibri" w:hAnsi="Calibri" w:cs="Calibri"/>
              </w:rPr>
              <w:t>2 &lt;enter&gt;</w:t>
            </w:r>
          </w:p>
        </w:tc>
        <w:tc>
          <w:tcPr>
            <w:tcW w:w="3117" w:type="dxa"/>
          </w:tcPr>
          <w:p w14:paraId="653AFCBD" w14:textId="77777777" w:rsidR="00314869" w:rsidRDefault="00314869" w:rsidP="00E0433C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“Enter a math operator (+,</w:t>
            </w:r>
          </w:p>
          <w:p w14:paraId="22FECF6E" w14:textId="77777777" w:rsidR="00314869" w:rsidRDefault="00314869" w:rsidP="00E0433C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, *, /, ^):”</w:t>
            </w:r>
          </w:p>
          <w:p w14:paraId="2468709A" w14:textId="77777777" w:rsidR="00314869" w:rsidRDefault="00314869" w:rsidP="00E0433C">
            <w:r>
              <w:rPr>
                <w:rFonts w:ascii="Calibri" w:hAnsi="Calibri" w:cs="Calibri"/>
              </w:rPr>
              <w:t>Enter math operator * &lt;enter&gt; Text: “Enter</w:t>
            </w:r>
          </w:p>
        </w:tc>
      </w:tr>
      <w:tr w:rsidR="00314869" w14:paraId="4C818260" w14:textId="77777777" w:rsidTr="00E0433C">
        <w:tc>
          <w:tcPr>
            <w:tcW w:w="3116" w:type="dxa"/>
          </w:tcPr>
          <w:p w14:paraId="0802B427" w14:textId="77777777" w:rsidR="00314869" w:rsidRDefault="00314869" w:rsidP="00E0433C">
            <w:r>
              <w:rPr>
                <w:rFonts w:ascii="Calibri" w:hAnsi="Calibri" w:cs="Calibri"/>
              </w:rPr>
              <w:t>Enter math operator</w:t>
            </w:r>
          </w:p>
        </w:tc>
        <w:tc>
          <w:tcPr>
            <w:tcW w:w="3117" w:type="dxa"/>
          </w:tcPr>
          <w:p w14:paraId="6AC5DE1C" w14:textId="77777777" w:rsidR="00314869" w:rsidRDefault="00314869" w:rsidP="00E0433C">
            <w:r>
              <w:rPr>
                <w:rFonts w:ascii="Calibri" w:hAnsi="Calibri" w:cs="Calibri"/>
              </w:rPr>
              <w:t>+ &lt;enter&gt;</w:t>
            </w:r>
          </w:p>
        </w:tc>
        <w:tc>
          <w:tcPr>
            <w:tcW w:w="3117" w:type="dxa"/>
          </w:tcPr>
          <w:p w14:paraId="43E6BCE0" w14:textId="77777777" w:rsidR="00314869" w:rsidRDefault="00314869" w:rsidP="00E0433C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“Enter your second</w:t>
            </w:r>
          </w:p>
          <w:p w14:paraId="05E8BC03" w14:textId="77777777" w:rsidR="00314869" w:rsidRDefault="00314869" w:rsidP="00E0433C">
            <w:r>
              <w:rPr>
                <w:rFonts w:ascii="Calibri" w:hAnsi="Calibri" w:cs="Calibri"/>
              </w:rPr>
              <w:t>number:”</w:t>
            </w:r>
          </w:p>
        </w:tc>
      </w:tr>
      <w:tr w:rsidR="00314869" w14:paraId="544CB0EF" w14:textId="77777777" w:rsidTr="00E0433C">
        <w:tc>
          <w:tcPr>
            <w:tcW w:w="3116" w:type="dxa"/>
          </w:tcPr>
          <w:p w14:paraId="1F737B10" w14:textId="77777777" w:rsidR="00314869" w:rsidRDefault="00314869" w:rsidP="00E0433C">
            <w:r>
              <w:rPr>
                <w:rFonts w:ascii="Calibri" w:hAnsi="Calibri" w:cs="Calibri"/>
              </w:rPr>
              <w:t>Enter second number</w:t>
            </w:r>
          </w:p>
        </w:tc>
        <w:tc>
          <w:tcPr>
            <w:tcW w:w="3117" w:type="dxa"/>
          </w:tcPr>
          <w:p w14:paraId="2C44D4A7" w14:textId="77777777" w:rsidR="00314869" w:rsidRDefault="00314869" w:rsidP="00E0433C">
            <w:r>
              <w:rPr>
                <w:rFonts w:ascii="Calibri" w:hAnsi="Calibri" w:cs="Calibri"/>
              </w:rPr>
              <w:t>7 &lt;enter&gt;</w:t>
            </w:r>
          </w:p>
        </w:tc>
        <w:tc>
          <w:tcPr>
            <w:tcW w:w="3117" w:type="dxa"/>
          </w:tcPr>
          <w:p w14:paraId="679EDB37" w14:textId="77777777" w:rsidR="00314869" w:rsidRDefault="00314869" w:rsidP="00E0433C">
            <w:r>
              <w:rPr>
                <w:rFonts w:ascii="Calibri" w:hAnsi="Calibri" w:cs="Calibri"/>
              </w:rPr>
              <w:t xml:space="preserve"> “2 + 7 = 9”</w:t>
            </w:r>
          </w:p>
        </w:tc>
      </w:tr>
      <w:tr w:rsidR="00314869" w14:paraId="3C1890F5" w14:textId="77777777" w:rsidTr="00E0433C">
        <w:tc>
          <w:tcPr>
            <w:tcW w:w="3116" w:type="dxa"/>
          </w:tcPr>
          <w:p w14:paraId="1D2CA681" w14:textId="77777777" w:rsidR="00314869" w:rsidRDefault="00314869" w:rsidP="00E0433C">
            <w:r>
              <w:rPr>
                <w:rFonts w:ascii="Calibri" w:hAnsi="Calibri" w:cs="Calibri"/>
              </w:rPr>
              <w:t>Return to main menu</w:t>
            </w:r>
          </w:p>
        </w:tc>
        <w:tc>
          <w:tcPr>
            <w:tcW w:w="3117" w:type="dxa"/>
          </w:tcPr>
          <w:p w14:paraId="54FC68FF" w14:textId="77777777" w:rsidR="00314869" w:rsidRDefault="00314869" w:rsidP="00E0433C"/>
        </w:tc>
        <w:tc>
          <w:tcPr>
            <w:tcW w:w="3117" w:type="dxa"/>
          </w:tcPr>
          <w:p w14:paraId="7254D913" w14:textId="77777777" w:rsidR="00314869" w:rsidRDefault="00314869" w:rsidP="00E0433C">
            <w:r>
              <w:rPr>
                <w:rFonts w:ascii="Calibri" w:hAnsi="Calibri" w:cs="Calibri"/>
              </w:rPr>
              <w:t>Main Menu is displayed</w:t>
            </w:r>
          </w:p>
        </w:tc>
      </w:tr>
      <w:tr w:rsidR="00314869" w14:paraId="6B98AD9B" w14:textId="77777777" w:rsidTr="00E0433C">
        <w:tc>
          <w:tcPr>
            <w:tcW w:w="3116" w:type="dxa"/>
          </w:tcPr>
          <w:p w14:paraId="157DE5F1" w14:textId="77777777" w:rsidR="00314869" w:rsidRDefault="00314869" w:rsidP="00E0433C">
            <w:r>
              <w:rPr>
                <w:rFonts w:ascii="Calibri" w:hAnsi="Calibri" w:cs="Calibri"/>
              </w:rPr>
              <w:t>Exit program</w:t>
            </w:r>
          </w:p>
        </w:tc>
        <w:tc>
          <w:tcPr>
            <w:tcW w:w="3117" w:type="dxa"/>
          </w:tcPr>
          <w:p w14:paraId="19EB0759" w14:textId="77777777" w:rsidR="00314869" w:rsidRDefault="00314869" w:rsidP="00E0433C">
            <w:r>
              <w:rPr>
                <w:rFonts w:ascii="Calibri" w:hAnsi="Calibri" w:cs="Calibri"/>
              </w:rPr>
              <w:t>Q</w:t>
            </w:r>
          </w:p>
        </w:tc>
        <w:tc>
          <w:tcPr>
            <w:tcW w:w="3117" w:type="dxa"/>
          </w:tcPr>
          <w:p w14:paraId="6885AF08" w14:textId="77777777" w:rsidR="00314869" w:rsidRDefault="00314869" w:rsidP="00E0433C">
            <w:r>
              <w:rPr>
                <w:rFonts w:ascii="Calibri" w:hAnsi="Calibri" w:cs="Calibri"/>
              </w:rPr>
              <w:t>“BUILD SUCCESSFUL”</w:t>
            </w:r>
          </w:p>
        </w:tc>
      </w:tr>
    </w:tbl>
    <w:p w14:paraId="5B48FC22" w14:textId="77777777" w:rsidR="00314869" w:rsidRDefault="00314869"/>
    <w:p w14:paraId="19FD82B0" w14:textId="77777777" w:rsidR="00314869" w:rsidRDefault="00314869" w:rsidP="00314869">
      <w:r>
        <w:t>Subtraction T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14869" w14:paraId="5A6085D7" w14:textId="77777777" w:rsidTr="00E0433C">
        <w:tc>
          <w:tcPr>
            <w:tcW w:w="3116" w:type="dxa"/>
          </w:tcPr>
          <w:p w14:paraId="2D8B67B7" w14:textId="77777777" w:rsidR="00314869" w:rsidRDefault="00314869" w:rsidP="00E0433C">
            <w:pPr>
              <w:jc w:val="center"/>
            </w:pPr>
            <w:r>
              <w:rPr>
                <w:rFonts w:ascii="Calibri-Bold" w:hAnsi="Calibri-Bold" w:cs="Calibri-Bold"/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3117" w:type="dxa"/>
          </w:tcPr>
          <w:p w14:paraId="58169FC9" w14:textId="77777777" w:rsidR="00314869" w:rsidRDefault="00314869" w:rsidP="00E0433C">
            <w:pPr>
              <w:jc w:val="center"/>
            </w:pPr>
            <w:r>
              <w:rPr>
                <w:rFonts w:ascii="Calibri-Bold" w:hAnsi="Calibri-Bold" w:cs="Calibri-Bold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3117" w:type="dxa"/>
          </w:tcPr>
          <w:p w14:paraId="76FCC6B8" w14:textId="77777777" w:rsidR="00314869" w:rsidRDefault="00314869" w:rsidP="00E0433C">
            <w:pPr>
              <w:jc w:val="center"/>
            </w:pPr>
            <w:r>
              <w:rPr>
                <w:rFonts w:ascii="Calibri-Bold" w:hAnsi="Calibri-Bold" w:cs="Calibri-Bold"/>
                <w:b/>
                <w:bCs/>
                <w:sz w:val="24"/>
                <w:szCs w:val="24"/>
              </w:rPr>
              <w:t>Expected Output</w:t>
            </w:r>
          </w:p>
        </w:tc>
      </w:tr>
      <w:tr w:rsidR="00314869" w14:paraId="300BA551" w14:textId="77777777" w:rsidTr="00E0433C">
        <w:tc>
          <w:tcPr>
            <w:tcW w:w="3116" w:type="dxa"/>
          </w:tcPr>
          <w:p w14:paraId="43FB72D4" w14:textId="77777777" w:rsidR="00314869" w:rsidRDefault="00314869" w:rsidP="00E0433C">
            <w:r w:rsidRPr="0030219D">
              <w:rPr>
                <w:rFonts w:ascii="Calibri" w:hAnsi="Calibri" w:cs="Calibri"/>
              </w:rPr>
              <w:t xml:space="preserve">Launch Program Text: </w:t>
            </w:r>
          </w:p>
        </w:tc>
        <w:tc>
          <w:tcPr>
            <w:tcW w:w="3117" w:type="dxa"/>
          </w:tcPr>
          <w:p w14:paraId="2071142C" w14:textId="77777777" w:rsidR="00314869" w:rsidRDefault="00314869" w:rsidP="00E0433C"/>
        </w:tc>
        <w:tc>
          <w:tcPr>
            <w:tcW w:w="3117" w:type="dxa"/>
          </w:tcPr>
          <w:p w14:paraId="2D1F97B4" w14:textId="77777777" w:rsidR="00314869" w:rsidRDefault="00314869" w:rsidP="00E0433C">
            <w:r w:rsidRPr="0030219D">
              <w:rPr>
                <w:rFonts w:ascii="Calibri" w:hAnsi="Calibri" w:cs="Calibri"/>
              </w:rPr>
              <w:t xml:space="preserve"> “Enter your first number:”</w:t>
            </w:r>
          </w:p>
        </w:tc>
      </w:tr>
      <w:tr w:rsidR="00314869" w14:paraId="2C88A9A1" w14:textId="77777777" w:rsidTr="00E0433C">
        <w:tc>
          <w:tcPr>
            <w:tcW w:w="3116" w:type="dxa"/>
          </w:tcPr>
          <w:p w14:paraId="49D1CE7F" w14:textId="77777777" w:rsidR="00314869" w:rsidRDefault="00314869" w:rsidP="00E0433C">
            <w:r>
              <w:rPr>
                <w:rFonts w:ascii="Calibri" w:hAnsi="Calibri" w:cs="Calibri"/>
              </w:rPr>
              <w:t>Enter first number</w:t>
            </w:r>
          </w:p>
        </w:tc>
        <w:tc>
          <w:tcPr>
            <w:tcW w:w="3117" w:type="dxa"/>
          </w:tcPr>
          <w:p w14:paraId="10EBAF36" w14:textId="77777777" w:rsidR="00314869" w:rsidRDefault="00314869" w:rsidP="00E0433C">
            <w:r>
              <w:rPr>
                <w:rFonts w:ascii="Calibri" w:hAnsi="Calibri" w:cs="Calibri"/>
              </w:rPr>
              <w:t>7 &lt;enter&gt;</w:t>
            </w:r>
          </w:p>
        </w:tc>
        <w:tc>
          <w:tcPr>
            <w:tcW w:w="3117" w:type="dxa"/>
          </w:tcPr>
          <w:p w14:paraId="3CAD72A0" w14:textId="77777777" w:rsidR="00314869" w:rsidRDefault="00314869" w:rsidP="00E0433C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“Enter a math operator (+,</w:t>
            </w:r>
          </w:p>
          <w:p w14:paraId="65132CF4" w14:textId="77777777" w:rsidR="00314869" w:rsidRDefault="00314869" w:rsidP="00E0433C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, *, /, ^):”</w:t>
            </w:r>
          </w:p>
          <w:p w14:paraId="2BB07BC3" w14:textId="77777777" w:rsidR="00314869" w:rsidRDefault="00314869" w:rsidP="00E0433C">
            <w:r>
              <w:rPr>
                <w:rFonts w:ascii="Calibri" w:hAnsi="Calibri" w:cs="Calibri"/>
              </w:rPr>
              <w:t>Enter math operator * &lt;enter&gt; Text: “Enter</w:t>
            </w:r>
          </w:p>
        </w:tc>
      </w:tr>
      <w:tr w:rsidR="00314869" w14:paraId="103D2620" w14:textId="77777777" w:rsidTr="00E0433C">
        <w:tc>
          <w:tcPr>
            <w:tcW w:w="3116" w:type="dxa"/>
          </w:tcPr>
          <w:p w14:paraId="11E04B66" w14:textId="77777777" w:rsidR="00314869" w:rsidRDefault="00314869" w:rsidP="00E0433C">
            <w:r>
              <w:rPr>
                <w:rFonts w:ascii="Calibri" w:hAnsi="Calibri" w:cs="Calibri"/>
              </w:rPr>
              <w:t>Enter math operator</w:t>
            </w:r>
          </w:p>
        </w:tc>
        <w:tc>
          <w:tcPr>
            <w:tcW w:w="3117" w:type="dxa"/>
          </w:tcPr>
          <w:p w14:paraId="64B94D96" w14:textId="77777777" w:rsidR="00314869" w:rsidRDefault="00314869" w:rsidP="00E0433C">
            <w:r>
              <w:rPr>
                <w:rFonts w:ascii="Calibri" w:hAnsi="Calibri" w:cs="Calibri"/>
              </w:rPr>
              <w:t>- &lt;enter&gt;</w:t>
            </w:r>
          </w:p>
        </w:tc>
        <w:tc>
          <w:tcPr>
            <w:tcW w:w="3117" w:type="dxa"/>
          </w:tcPr>
          <w:p w14:paraId="33E262E9" w14:textId="77777777" w:rsidR="00314869" w:rsidRDefault="00314869" w:rsidP="00E0433C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“Enter your second</w:t>
            </w:r>
          </w:p>
          <w:p w14:paraId="0EF9624F" w14:textId="77777777" w:rsidR="00314869" w:rsidRDefault="00314869" w:rsidP="00E0433C">
            <w:r>
              <w:rPr>
                <w:rFonts w:ascii="Calibri" w:hAnsi="Calibri" w:cs="Calibri"/>
              </w:rPr>
              <w:t>number:”</w:t>
            </w:r>
          </w:p>
        </w:tc>
      </w:tr>
      <w:tr w:rsidR="00314869" w14:paraId="7C42D207" w14:textId="77777777" w:rsidTr="00E0433C">
        <w:tc>
          <w:tcPr>
            <w:tcW w:w="3116" w:type="dxa"/>
          </w:tcPr>
          <w:p w14:paraId="14EC60A9" w14:textId="77777777" w:rsidR="00314869" w:rsidRDefault="00314869" w:rsidP="00E0433C">
            <w:r>
              <w:rPr>
                <w:rFonts w:ascii="Calibri" w:hAnsi="Calibri" w:cs="Calibri"/>
              </w:rPr>
              <w:t>Enter second number</w:t>
            </w:r>
          </w:p>
        </w:tc>
        <w:tc>
          <w:tcPr>
            <w:tcW w:w="3117" w:type="dxa"/>
          </w:tcPr>
          <w:p w14:paraId="4B44EE5D" w14:textId="77777777" w:rsidR="00314869" w:rsidRDefault="00314869" w:rsidP="00E0433C">
            <w:r>
              <w:rPr>
                <w:rFonts w:ascii="Calibri" w:hAnsi="Calibri" w:cs="Calibri"/>
              </w:rPr>
              <w:t>2 &lt;enter&gt;</w:t>
            </w:r>
          </w:p>
        </w:tc>
        <w:tc>
          <w:tcPr>
            <w:tcW w:w="3117" w:type="dxa"/>
          </w:tcPr>
          <w:p w14:paraId="2E793DC1" w14:textId="77777777" w:rsidR="00314869" w:rsidRDefault="00314869" w:rsidP="00E0433C">
            <w:r>
              <w:rPr>
                <w:rFonts w:ascii="Calibri" w:hAnsi="Calibri" w:cs="Calibri"/>
              </w:rPr>
              <w:t xml:space="preserve"> “7 - 2 = 5”</w:t>
            </w:r>
          </w:p>
        </w:tc>
      </w:tr>
      <w:tr w:rsidR="00314869" w14:paraId="3B18D378" w14:textId="77777777" w:rsidTr="00E0433C">
        <w:tc>
          <w:tcPr>
            <w:tcW w:w="3116" w:type="dxa"/>
          </w:tcPr>
          <w:p w14:paraId="2A804A3C" w14:textId="77777777" w:rsidR="00314869" w:rsidRDefault="00314869" w:rsidP="00E0433C">
            <w:r>
              <w:rPr>
                <w:rFonts w:ascii="Calibri" w:hAnsi="Calibri" w:cs="Calibri"/>
              </w:rPr>
              <w:t>Return to main menu</w:t>
            </w:r>
            <w:bookmarkStart w:id="0" w:name="_GoBack"/>
            <w:bookmarkEnd w:id="0"/>
          </w:p>
        </w:tc>
        <w:tc>
          <w:tcPr>
            <w:tcW w:w="3117" w:type="dxa"/>
          </w:tcPr>
          <w:p w14:paraId="16ACA4A9" w14:textId="77777777" w:rsidR="00314869" w:rsidRDefault="00314869" w:rsidP="00E0433C"/>
        </w:tc>
        <w:tc>
          <w:tcPr>
            <w:tcW w:w="3117" w:type="dxa"/>
          </w:tcPr>
          <w:p w14:paraId="78359818" w14:textId="77777777" w:rsidR="00314869" w:rsidRDefault="00314869" w:rsidP="00E0433C">
            <w:r>
              <w:rPr>
                <w:rFonts w:ascii="Calibri" w:hAnsi="Calibri" w:cs="Calibri"/>
              </w:rPr>
              <w:t>Main Menu is displayed</w:t>
            </w:r>
          </w:p>
        </w:tc>
      </w:tr>
      <w:tr w:rsidR="00314869" w14:paraId="73CEBE1E" w14:textId="77777777" w:rsidTr="00E0433C">
        <w:tc>
          <w:tcPr>
            <w:tcW w:w="3116" w:type="dxa"/>
          </w:tcPr>
          <w:p w14:paraId="42757B16" w14:textId="77777777" w:rsidR="00314869" w:rsidRDefault="00314869" w:rsidP="00E0433C">
            <w:r>
              <w:rPr>
                <w:rFonts w:ascii="Calibri" w:hAnsi="Calibri" w:cs="Calibri"/>
              </w:rPr>
              <w:lastRenderedPageBreak/>
              <w:t>Exit program</w:t>
            </w:r>
          </w:p>
        </w:tc>
        <w:tc>
          <w:tcPr>
            <w:tcW w:w="3117" w:type="dxa"/>
          </w:tcPr>
          <w:p w14:paraId="2FFFC253" w14:textId="77777777" w:rsidR="00314869" w:rsidRDefault="00314869" w:rsidP="00E0433C">
            <w:r>
              <w:rPr>
                <w:rFonts w:ascii="Calibri" w:hAnsi="Calibri" w:cs="Calibri"/>
              </w:rPr>
              <w:t>Q</w:t>
            </w:r>
          </w:p>
        </w:tc>
        <w:tc>
          <w:tcPr>
            <w:tcW w:w="3117" w:type="dxa"/>
          </w:tcPr>
          <w:p w14:paraId="01CEC100" w14:textId="77777777" w:rsidR="00314869" w:rsidRDefault="00314869" w:rsidP="00E0433C">
            <w:r>
              <w:rPr>
                <w:rFonts w:ascii="Calibri" w:hAnsi="Calibri" w:cs="Calibri"/>
              </w:rPr>
              <w:t>“BUILD SUCCESSFUL”</w:t>
            </w:r>
          </w:p>
        </w:tc>
      </w:tr>
    </w:tbl>
    <w:p w14:paraId="5D6069AE" w14:textId="77777777" w:rsidR="00314869" w:rsidRDefault="00314869" w:rsidP="00314869"/>
    <w:p w14:paraId="56C30E74" w14:textId="77777777" w:rsidR="00314869" w:rsidRDefault="00314869" w:rsidP="00314869">
      <w:r>
        <w:t>Division T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14869" w14:paraId="33D0E49A" w14:textId="77777777" w:rsidTr="00E0433C">
        <w:tc>
          <w:tcPr>
            <w:tcW w:w="3116" w:type="dxa"/>
          </w:tcPr>
          <w:p w14:paraId="140E549B" w14:textId="77777777" w:rsidR="00314869" w:rsidRDefault="00314869" w:rsidP="00E0433C">
            <w:pPr>
              <w:jc w:val="center"/>
            </w:pPr>
            <w:r>
              <w:rPr>
                <w:rFonts w:ascii="Calibri-Bold" w:hAnsi="Calibri-Bold" w:cs="Calibri-Bold"/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3117" w:type="dxa"/>
          </w:tcPr>
          <w:p w14:paraId="04D07755" w14:textId="77777777" w:rsidR="00314869" w:rsidRDefault="00314869" w:rsidP="00E0433C">
            <w:pPr>
              <w:jc w:val="center"/>
            </w:pPr>
            <w:r>
              <w:rPr>
                <w:rFonts w:ascii="Calibri-Bold" w:hAnsi="Calibri-Bold" w:cs="Calibri-Bold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3117" w:type="dxa"/>
          </w:tcPr>
          <w:p w14:paraId="4C7EB41F" w14:textId="77777777" w:rsidR="00314869" w:rsidRDefault="00314869" w:rsidP="00E0433C">
            <w:pPr>
              <w:jc w:val="center"/>
            </w:pPr>
            <w:r>
              <w:rPr>
                <w:rFonts w:ascii="Calibri-Bold" w:hAnsi="Calibri-Bold" w:cs="Calibri-Bold"/>
                <w:b/>
                <w:bCs/>
                <w:sz w:val="24"/>
                <w:szCs w:val="24"/>
              </w:rPr>
              <w:t>Expected Output</w:t>
            </w:r>
          </w:p>
        </w:tc>
      </w:tr>
      <w:tr w:rsidR="00314869" w14:paraId="5E10E02C" w14:textId="77777777" w:rsidTr="00E0433C">
        <w:tc>
          <w:tcPr>
            <w:tcW w:w="3116" w:type="dxa"/>
          </w:tcPr>
          <w:p w14:paraId="6FDEAB87" w14:textId="77777777" w:rsidR="00314869" w:rsidRDefault="00314869" w:rsidP="00E0433C">
            <w:r w:rsidRPr="0030219D">
              <w:rPr>
                <w:rFonts w:ascii="Calibri" w:hAnsi="Calibri" w:cs="Calibri"/>
              </w:rPr>
              <w:t xml:space="preserve">Launch Program Text: </w:t>
            </w:r>
          </w:p>
        </w:tc>
        <w:tc>
          <w:tcPr>
            <w:tcW w:w="3117" w:type="dxa"/>
          </w:tcPr>
          <w:p w14:paraId="4C67541A" w14:textId="77777777" w:rsidR="00314869" w:rsidRDefault="00314869" w:rsidP="00E0433C"/>
        </w:tc>
        <w:tc>
          <w:tcPr>
            <w:tcW w:w="3117" w:type="dxa"/>
          </w:tcPr>
          <w:p w14:paraId="33123F3D" w14:textId="77777777" w:rsidR="00314869" w:rsidRDefault="00314869" w:rsidP="00E0433C">
            <w:r w:rsidRPr="0030219D">
              <w:rPr>
                <w:rFonts w:ascii="Calibri" w:hAnsi="Calibri" w:cs="Calibri"/>
              </w:rPr>
              <w:t xml:space="preserve"> “Enter your first number:”</w:t>
            </w:r>
          </w:p>
        </w:tc>
      </w:tr>
      <w:tr w:rsidR="00314869" w14:paraId="2D64BF8C" w14:textId="77777777" w:rsidTr="00E0433C">
        <w:tc>
          <w:tcPr>
            <w:tcW w:w="3116" w:type="dxa"/>
          </w:tcPr>
          <w:p w14:paraId="4874F018" w14:textId="77777777" w:rsidR="00314869" w:rsidRDefault="00314869" w:rsidP="00E0433C">
            <w:r>
              <w:rPr>
                <w:rFonts w:ascii="Calibri" w:hAnsi="Calibri" w:cs="Calibri"/>
              </w:rPr>
              <w:t>Enter first number</w:t>
            </w:r>
          </w:p>
        </w:tc>
        <w:tc>
          <w:tcPr>
            <w:tcW w:w="3117" w:type="dxa"/>
          </w:tcPr>
          <w:p w14:paraId="492BA914" w14:textId="77777777" w:rsidR="00314869" w:rsidRDefault="00314869" w:rsidP="00E0433C">
            <w:r>
              <w:rPr>
                <w:rFonts w:ascii="Calibri" w:hAnsi="Calibri" w:cs="Calibri"/>
              </w:rPr>
              <w:t>10 &lt;enter&gt;</w:t>
            </w:r>
          </w:p>
        </w:tc>
        <w:tc>
          <w:tcPr>
            <w:tcW w:w="3117" w:type="dxa"/>
          </w:tcPr>
          <w:p w14:paraId="2B022E5F" w14:textId="77777777" w:rsidR="00314869" w:rsidRDefault="00314869" w:rsidP="00E0433C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“Enter a math operator (+,</w:t>
            </w:r>
          </w:p>
          <w:p w14:paraId="0DB9BEA4" w14:textId="77777777" w:rsidR="00314869" w:rsidRDefault="00314869" w:rsidP="00E0433C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, *, /, ^):”</w:t>
            </w:r>
          </w:p>
          <w:p w14:paraId="29D36209" w14:textId="77777777" w:rsidR="00314869" w:rsidRDefault="00314869" w:rsidP="00E0433C">
            <w:r>
              <w:rPr>
                <w:rFonts w:ascii="Calibri" w:hAnsi="Calibri" w:cs="Calibri"/>
              </w:rPr>
              <w:t>Enter math operator * &lt;enter&gt; Text: “Enter</w:t>
            </w:r>
          </w:p>
        </w:tc>
      </w:tr>
      <w:tr w:rsidR="00314869" w14:paraId="3F09255C" w14:textId="77777777" w:rsidTr="00E0433C">
        <w:tc>
          <w:tcPr>
            <w:tcW w:w="3116" w:type="dxa"/>
          </w:tcPr>
          <w:p w14:paraId="0D153441" w14:textId="77777777" w:rsidR="00314869" w:rsidRDefault="00314869" w:rsidP="00E0433C">
            <w:r>
              <w:rPr>
                <w:rFonts w:ascii="Calibri" w:hAnsi="Calibri" w:cs="Calibri"/>
              </w:rPr>
              <w:t>Enter math operator</w:t>
            </w:r>
          </w:p>
        </w:tc>
        <w:tc>
          <w:tcPr>
            <w:tcW w:w="3117" w:type="dxa"/>
          </w:tcPr>
          <w:p w14:paraId="018265A7" w14:textId="77777777" w:rsidR="00314869" w:rsidRDefault="00314869" w:rsidP="00E0433C">
            <w:r>
              <w:rPr>
                <w:rFonts w:ascii="Calibri" w:hAnsi="Calibri" w:cs="Calibri"/>
              </w:rPr>
              <w:t>/ &lt;enter&gt;</w:t>
            </w:r>
          </w:p>
        </w:tc>
        <w:tc>
          <w:tcPr>
            <w:tcW w:w="3117" w:type="dxa"/>
          </w:tcPr>
          <w:p w14:paraId="02826873" w14:textId="77777777" w:rsidR="00314869" w:rsidRDefault="00314869" w:rsidP="00E0433C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“Enter your second</w:t>
            </w:r>
          </w:p>
          <w:p w14:paraId="5FEDC0C5" w14:textId="77777777" w:rsidR="00314869" w:rsidRDefault="00314869" w:rsidP="00E0433C">
            <w:r>
              <w:rPr>
                <w:rFonts w:ascii="Calibri" w:hAnsi="Calibri" w:cs="Calibri"/>
              </w:rPr>
              <w:t>number:”</w:t>
            </w:r>
          </w:p>
        </w:tc>
      </w:tr>
      <w:tr w:rsidR="00314869" w14:paraId="7F7EA64A" w14:textId="77777777" w:rsidTr="00E0433C">
        <w:tc>
          <w:tcPr>
            <w:tcW w:w="3116" w:type="dxa"/>
          </w:tcPr>
          <w:p w14:paraId="5CEB1934" w14:textId="77777777" w:rsidR="00314869" w:rsidRDefault="00314869" w:rsidP="00E0433C">
            <w:r>
              <w:rPr>
                <w:rFonts w:ascii="Calibri" w:hAnsi="Calibri" w:cs="Calibri"/>
              </w:rPr>
              <w:t>Enter second number</w:t>
            </w:r>
          </w:p>
        </w:tc>
        <w:tc>
          <w:tcPr>
            <w:tcW w:w="3117" w:type="dxa"/>
          </w:tcPr>
          <w:p w14:paraId="4232D77A" w14:textId="77777777" w:rsidR="00314869" w:rsidRDefault="00314869" w:rsidP="00E0433C">
            <w:r>
              <w:rPr>
                <w:rFonts w:ascii="Calibri" w:hAnsi="Calibri" w:cs="Calibri"/>
              </w:rPr>
              <w:t>2 &lt;enter&gt;</w:t>
            </w:r>
          </w:p>
        </w:tc>
        <w:tc>
          <w:tcPr>
            <w:tcW w:w="3117" w:type="dxa"/>
          </w:tcPr>
          <w:p w14:paraId="33813944" w14:textId="77777777" w:rsidR="00314869" w:rsidRDefault="00314869" w:rsidP="00E0433C">
            <w:r>
              <w:rPr>
                <w:rFonts w:ascii="Calibri" w:hAnsi="Calibri" w:cs="Calibri"/>
              </w:rPr>
              <w:t xml:space="preserve"> “10 / 2 = 5”</w:t>
            </w:r>
          </w:p>
        </w:tc>
      </w:tr>
      <w:tr w:rsidR="00314869" w14:paraId="294A82B8" w14:textId="77777777" w:rsidTr="00E0433C">
        <w:tc>
          <w:tcPr>
            <w:tcW w:w="3116" w:type="dxa"/>
          </w:tcPr>
          <w:p w14:paraId="38BE54C0" w14:textId="77777777" w:rsidR="00314869" w:rsidRDefault="00314869" w:rsidP="00E0433C">
            <w:r>
              <w:rPr>
                <w:rFonts w:ascii="Calibri" w:hAnsi="Calibri" w:cs="Calibri"/>
              </w:rPr>
              <w:t>Return to main menu</w:t>
            </w:r>
          </w:p>
        </w:tc>
        <w:tc>
          <w:tcPr>
            <w:tcW w:w="3117" w:type="dxa"/>
          </w:tcPr>
          <w:p w14:paraId="78C62AEE" w14:textId="77777777" w:rsidR="00314869" w:rsidRDefault="00314869" w:rsidP="00E0433C"/>
        </w:tc>
        <w:tc>
          <w:tcPr>
            <w:tcW w:w="3117" w:type="dxa"/>
          </w:tcPr>
          <w:p w14:paraId="6569DCDA" w14:textId="77777777" w:rsidR="00314869" w:rsidRDefault="00314869" w:rsidP="00E0433C">
            <w:r>
              <w:rPr>
                <w:rFonts w:ascii="Calibri" w:hAnsi="Calibri" w:cs="Calibri"/>
              </w:rPr>
              <w:t>Main Menu is displayed</w:t>
            </w:r>
          </w:p>
        </w:tc>
      </w:tr>
      <w:tr w:rsidR="00314869" w14:paraId="637BC120" w14:textId="77777777" w:rsidTr="00E0433C">
        <w:tc>
          <w:tcPr>
            <w:tcW w:w="3116" w:type="dxa"/>
          </w:tcPr>
          <w:p w14:paraId="2A85996C" w14:textId="77777777" w:rsidR="00314869" w:rsidRDefault="00314869" w:rsidP="00E0433C">
            <w:r>
              <w:rPr>
                <w:rFonts w:ascii="Calibri" w:hAnsi="Calibri" w:cs="Calibri"/>
              </w:rPr>
              <w:t>Exit program</w:t>
            </w:r>
          </w:p>
        </w:tc>
        <w:tc>
          <w:tcPr>
            <w:tcW w:w="3117" w:type="dxa"/>
          </w:tcPr>
          <w:p w14:paraId="625B9023" w14:textId="77777777" w:rsidR="00314869" w:rsidRDefault="00314869" w:rsidP="00E0433C">
            <w:r>
              <w:rPr>
                <w:rFonts w:ascii="Calibri" w:hAnsi="Calibri" w:cs="Calibri"/>
              </w:rPr>
              <w:t>Q</w:t>
            </w:r>
          </w:p>
        </w:tc>
        <w:tc>
          <w:tcPr>
            <w:tcW w:w="3117" w:type="dxa"/>
          </w:tcPr>
          <w:p w14:paraId="6DB568A0" w14:textId="77777777" w:rsidR="00314869" w:rsidRDefault="00314869" w:rsidP="00E0433C">
            <w:r>
              <w:rPr>
                <w:rFonts w:ascii="Calibri" w:hAnsi="Calibri" w:cs="Calibri"/>
              </w:rPr>
              <w:t>“BUILD SUCCESSFUL”</w:t>
            </w:r>
          </w:p>
        </w:tc>
      </w:tr>
    </w:tbl>
    <w:p w14:paraId="1DACE456" w14:textId="77777777" w:rsidR="00314869" w:rsidRDefault="00314869"/>
    <w:p w14:paraId="0CC06673" w14:textId="77777777" w:rsidR="00314869" w:rsidRDefault="00314869">
      <w:r>
        <w:t>Power T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14869" w14:paraId="6D8B82E2" w14:textId="77777777" w:rsidTr="00E0433C">
        <w:tc>
          <w:tcPr>
            <w:tcW w:w="3116" w:type="dxa"/>
          </w:tcPr>
          <w:p w14:paraId="4C270DE3" w14:textId="77777777" w:rsidR="00314869" w:rsidRDefault="00314869" w:rsidP="00E0433C">
            <w:pPr>
              <w:jc w:val="center"/>
            </w:pPr>
            <w:r>
              <w:rPr>
                <w:rFonts w:ascii="Calibri-Bold" w:hAnsi="Calibri-Bold" w:cs="Calibri-Bold"/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3117" w:type="dxa"/>
          </w:tcPr>
          <w:p w14:paraId="114C9B94" w14:textId="77777777" w:rsidR="00314869" w:rsidRDefault="00314869" w:rsidP="00E0433C">
            <w:pPr>
              <w:jc w:val="center"/>
            </w:pPr>
            <w:r>
              <w:rPr>
                <w:rFonts w:ascii="Calibri-Bold" w:hAnsi="Calibri-Bold" w:cs="Calibri-Bold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3117" w:type="dxa"/>
          </w:tcPr>
          <w:p w14:paraId="42F935A3" w14:textId="77777777" w:rsidR="00314869" w:rsidRDefault="00314869" w:rsidP="00E0433C">
            <w:pPr>
              <w:jc w:val="center"/>
            </w:pPr>
            <w:r>
              <w:rPr>
                <w:rFonts w:ascii="Calibri-Bold" w:hAnsi="Calibri-Bold" w:cs="Calibri-Bold"/>
                <w:b/>
                <w:bCs/>
                <w:sz w:val="24"/>
                <w:szCs w:val="24"/>
              </w:rPr>
              <w:t>Expected Output</w:t>
            </w:r>
          </w:p>
        </w:tc>
      </w:tr>
      <w:tr w:rsidR="00314869" w14:paraId="30A8618F" w14:textId="77777777" w:rsidTr="00E0433C">
        <w:tc>
          <w:tcPr>
            <w:tcW w:w="3116" w:type="dxa"/>
          </w:tcPr>
          <w:p w14:paraId="1C28FBAF" w14:textId="77777777" w:rsidR="00314869" w:rsidRDefault="00314869" w:rsidP="00E0433C">
            <w:r w:rsidRPr="0030219D">
              <w:rPr>
                <w:rFonts w:ascii="Calibri" w:hAnsi="Calibri" w:cs="Calibri"/>
              </w:rPr>
              <w:t xml:space="preserve">Launch Program Text: </w:t>
            </w:r>
          </w:p>
        </w:tc>
        <w:tc>
          <w:tcPr>
            <w:tcW w:w="3117" w:type="dxa"/>
          </w:tcPr>
          <w:p w14:paraId="6B4C2B7C" w14:textId="77777777" w:rsidR="00314869" w:rsidRDefault="00314869" w:rsidP="00E0433C"/>
        </w:tc>
        <w:tc>
          <w:tcPr>
            <w:tcW w:w="3117" w:type="dxa"/>
          </w:tcPr>
          <w:p w14:paraId="642D15C0" w14:textId="77777777" w:rsidR="00314869" w:rsidRDefault="00314869" w:rsidP="00E0433C">
            <w:r w:rsidRPr="0030219D">
              <w:rPr>
                <w:rFonts w:ascii="Calibri" w:hAnsi="Calibri" w:cs="Calibri"/>
              </w:rPr>
              <w:t xml:space="preserve"> “Enter your first number:”</w:t>
            </w:r>
          </w:p>
        </w:tc>
      </w:tr>
      <w:tr w:rsidR="00314869" w14:paraId="0ED94B1B" w14:textId="77777777" w:rsidTr="00E0433C">
        <w:tc>
          <w:tcPr>
            <w:tcW w:w="3116" w:type="dxa"/>
          </w:tcPr>
          <w:p w14:paraId="46B379A0" w14:textId="77777777" w:rsidR="00314869" w:rsidRDefault="00314869" w:rsidP="00E0433C">
            <w:r>
              <w:rPr>
                <w:rFonts w:ascii="Calibri" w:hAnsi="Calibri" w:cs="Calibri"/>
              </w:rPr>
              <w:t>Enter first number</w:t>
            </w:r>
          </w:p>
        </w:tc>
        <w:tc>
          <w:tcPr>
            <w:tcW w:w="3117" w:type="dxa"/>
          </w:tcPr>
          <w:p w14:paraId="6E4DBE52" w14:textId="77777777" w:rsidR="00314869" w:rsidRDefault="00314869" w:rsidP="00E0433C">
            <w:r>
              <w:rPr>
                <w:rFonts w:ascii="Calibri" w:hAnsi="Calibri" w:cs="Calibri"/>
              </w:rPr>
              <w:t>2 &lt;enter&gt;</w:t>
            </w:r>
          </w:p>
        </w:tc>
        <w:tc>
          <w:tcPr>
            <w:tcW w:w="3117" w:type="dxa"/>
          </w:tcPr>
          <w:p w14:paraId="378B4FC4" w14:textId="77777777" w:rsidR="00314869" w:rsidRDefault="00314869" w:rsidP="00E0433C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“Enter a math operator (+,</w:t>
            </w:r>
          </w:p>
          <w:p w14:paraId="767FF555" w14:textId="77777777" w:rsidR="00314869" w:rsidRDefault="00314869" w:rsidP="00E0433C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, *, /, ^):”</w:t>
            </w:r>
          </w:p>
          <w:p w14:paraId="25F3A3A2" w14:textId="77777777" w:rsidR="00314869" w:rsidRDefault="00314869" w:rsidP="00E0433C">
            <w:r>
              <w:rPr>
                <w:rFonts w:ascii="Calibri" w:hAnsi="Calibri" w:cs="Calibri"/>
              </w:rPr>
              <w:t>Enter math operator * &lt;enter&gt; Text: “Enter</w:t>
            </w:r>
          </w:p>
        </w:tc>
      </w:tr>
      <w:tr w:rsidR="00314869" w14:paraId="412A3796" w14:textId="77777777" w:rsidTr="00E0433C">
        <w:tc>
          <w:tcPr>
            <w:tcW w:w="3116" w:type="dxa"/>
          </w:tcPr>
          <w:p w14:paraId="412308B3" w14:textId="77777777" w:rsidR="00314869" w:rsidRDefault="00314869" w:rsidP="00E0433C">
            <w:r>
              <w:rPr>
                <w:rFonts w:ascii="Calibri" w:hAnsi="Calibri" w:cs="Calibri"/>
              </w:rPr>
              <w:t>Enter math operator</w:t>
            </w:r>
          </w:p>
        </w:tc>
        <w:tc>
          <w:tcPr>
            <w:tcW w:w="3117" w:type="dxa"/>
          </w:tcPr>
          <w:p w14:paraId="78119636" w14:textId="77777777" w:rsidR="00314869" w:rsidRDefault="00314869" w:rsidP="00E0433C">
            <w:r>
              <w:rPr>
                <w:rFonts w:ascii="Calibri" w:hAnsi="Calibri" w:cs="Calibri"/>
              </w:rPr>
              <w:t>^ &lt;enter&gt;</w:t>
            </w:r>
          </w:p>
        </w:tc>
        <w:tc>
          <w:tcPr>
            <w:tcW w:w="3117" w:type="dxa"/>
          </w:tcPr>
          <w:p w14:paraId="55BC97FE" w14:textId="77777777" w:rsidR="00314869" w:rsidRDefault="00314869" w:rsidP="00E0433C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“Enter your second</w:t>
            </w:r>
          </w:p>
          <w:p w14:paraId="3F1FC736" w14:textId="77777777" w:rsidR="00314869" w:rsidRDefault="00314869" w:rsidP="00E0433C">
            <w:r>
              <w:rPr>
                <w:rFonts w:ascii="Calibri" w:hAnsi="Calibri" w:cs="Calibri"/>
              </w:rPr>
              <w:t>number:”</w:t>
            </w:r>
          </w:p>
        </w:tc>
      </w:tr>
      <w:tr w:rsidR="00314869" w14:paraId="646C0E3B" w14:textId="77777777" w:rsidTr="00E0433C">
        <w:tc>
          <w:tcPr>
            <w:tcW w:w="3116" w:type="dxa"/>
          </w:tcPr>
          <w:p w14:paraId="0BA34E96" w14:textId="77777777" w:rsidR="00314869" w:rsidRDefault="00314869" w:rsidP="00E0433C">
            <w:r>
              <w:rPr>
                <w:rFonts w:ascii="Calibri" w:hAnsi="Calibri" w:cs="Calibri"/>
              </w:rPr>
              <w:t>Enter second number</w:t>
            </w:r>
          </w:p>
        </w:tc>
        <w:tc>
          <w:tcPr>
            <w:tcW w:w="3117" w:type="dxa"/>
          </w:tcPr>
          <w:p w14:paraId="130A82D9" w14:textId="77777777" w:rsidR="00314869" w:rsidRDefault="00314869" w:rsidP="00E0433C">
            <w:r>
              <w:rPr>
                <w:rFonts w:ascii="Calibri" w:hAnsi="Calibri" w:cs="Calibri"/>
              </w:rPr>
              <w:t>7 &lt;enter&gt;</w:t>
            </w:r>
          </w:p>
        </w:tc>
        <w:tc>
          <w:tcPr>
            <w:tcW w:w="3117" w:type="dxa"/>
          </w:tcPr>
          <w:p w14:paraId="154A74B5" w14:textId="77777777" w:rsidR="00314869" w:rsidRDefault="00314869" w:rsidP="00E0433C">
            <w:r>
              <w:rPr>
                <w:rFonts w:ascii="Calibri" w:hAnsi="Calibri" w:cs="Calibri"/>
              </w:rPr>
              <w:t xml:space="preserve"> “2 ^ 7 = 128”</w:t>
            </w:r>
          </w:p>
        </w:tc>
      </w:tr>
      <w:tr w:rsidR="00314869" w14:paraId="0CB42927" w14:textId="77777777" w:rsidTr="00E0433C">
        <w:tc>
          <w:tcPr>
            <w:tcW w:w="3116" w:type="dxa"/>
          </w:tcPr>
          <w:p w14:paraId="206ADC68" w14:textId="77777777" w:rsidR="00314869" w:rsidRDefault="00314869" w:rsidP="00E0433C">
            <w:r>
              <w:rPr>
                <w:rFonts w:ascii="Calibri" w:hAnsi="Calibri" w:cs="Calibri"/>
              </w:rPr>
              <w:t>Return to main menu</w:t>
            </w:r>
          </w:p>
        </w:tc>
        <w:tc>
          <w:tcPr>
            <w:tcW w:w="3117" w:type="dxa"/>
          </w:tcPr>
          <w:p w14:paraId="3E9635A2" w14:textId="77777777" w:rsidR="00314869" w:rsidRDefault="00314869" w:rsidP="00E0433C"/>
        </w:tc>
        <w:tc>
          <w:tcPr>
            <w:tcW w:w="3117" w:type="dxa"/>
          </w:tcPr>
          <w:p w14:paraId="23945601" w14:textId="77777777" w:rsidR="00314869" w:rsidRDefault="00314869" w:rsidP="00E0433C">
            <w:r>
              <w:rPr>
                <w:rFonts w:ascii="Calibri" w:hAnsi="Calibri" w:cs="Calibri"/>
              </w:rPr>
              <w:t>Main Menu is displayed</w:t>
            </w:r>
          </w:p>
        </w:tc>
      </w:tr>
      <w:tr w:rsidR="00314869" w14:paraId="7E759C76" w14:textId="77777777" w:rsidTr="00E0433C">
        <w:tc>
          <w:tcPr>
            <w:tcW w:w="3116" w:type="dxa"/>
          </w:tcPr>
          <w:p w14:paraId="769B66E6" w14:textId="77777777" w:rsidR="00314869" w:rsidRDefault="00314869" w:rsidP="00E0433C">
            <w:r>
              <w:rPr>
                <w:rFonts w:ascii="Calibri" w:hAnsi="Calibri" w:cs="Calibri"/>
              </w:rPr>
              <w:t>Exit program</w:t>
            </w:r>
          </w:p>
        </w:tc>
        <w:tc>
          <w:tcPr>
            <w:tcW w:w="3117" w:type="dxa"/>
          </w:tcPr>
          <w:p w14:paraId="42C78C6D" w14:textId="77777777" w:rsidR="00314869" w:rsidRDefault="00314869" w:rsidP="00E0433C">
            <w:r>
              <w:rPr>
                <w:rFonts w:ascii="Calibri" w:hAnsi="Calibri" w:cs="Calibri"/>
              </w:rPr>
              <w:t>Q</w:t>
            </w:r>
          </w:p>
        </w:tc>
        <w:tc>
          <w:tcPr>
            <w:tcW w:w="3117" w:type="dxa"/>
          </w:tcPr>
          <w:p w14:paraId="7C6309A3" w14:textId="77777777" w:rsidR="00314869" w:rsidRDefault="00314869" w:rsidP="00E0433C">
            <w:r>
              <w:rPr>
                <w:rFonts w:ascii="Calibri" w:hAnsi="Calibri" w:cs="Calibri"/>
              </w:rPr>
              <w:t>“BUILD SUCCESSFUL”</w:t>
            </w:r>
          </w:p>
        </w:tc>
      </w:tr>
    </w:tbl>
    <w:p w14:paraId="01004A97" w14:textId="77777777" w:rsidR="00314869" w:rsidRDefault="00314869"/>
    <w:sectPr w:rsidR="003148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szQwsDAyMTG3MDNS0lEKTi0uzszPAykwrAUAxj9aPywAAAA="/>
  </w:docVars>
  <w:rsids>
    <w:rsidRoot w:val="00314869"/>
    <w:rsid w:val="00314869"/>
    <w:rsid w:val="004B0A68"/>
    <w:rsid w:val="00795975"/>
    <w:rsid w:val="008A0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01554"/>
  <w15:chartTrackingRefBased/>
  <w15:docId w15:val="{ECFF88E5-35AD-433D-9A47-CB56ECB6F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14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 Huffman</dc:creator>
  <cp:keywords/>
  <dc:description/>
  <cp:lastModifiedBy>Kris Huffman</cp:lastModifiedBy>
  <cp:revision>2</cp:revision>
  <dcterms:created xsi:type="dcterms:W3CDTF">2018-11-23T00:27:00Z</dcterms:created>
  <dcterms:modified xsi:type="dcterms:W3CDTF">2019-11-04T20:09:00Z</dcterms:modified>
</cp:coreProperties>
</file>